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cover-letter-for-professor-position"/>
    <w:p>
      <w:pPr>
        <w:pStyle w:val="Heading1"/>
      </w:pPr>
      <w:r>
        <w:t xml:space="preserve">Cover Letter for Professor Position</w:t>
      </w:r>
    </w:p>
    <w:p>
      <w:pPr>
        <w:pStyle w:val="FirstParagraph"/>
      </w:pPr>
      <w:r>
        <w:t xml:space="preserve">Dear [Hiring Committee/Dean's Name],</w:t>
      </w:r>
    </w:p>
    <w:p>
      <w:pPr>
        <w:pStyle w:val="BodyText"/>
      </w:pPr>
      <w:r>
        <w:t xml:space="preserve">I am writing to express my enthusiastic interest in the Professor position at [University Name] in the United Kingdom, specifically in London. With a distinguished academic career spanning over [X years], a proven track record of excellence in research, teaching, and leadership, and a deep commitment to advancing higher education, I am eager to contribute my expertise to your institution. The opportunity to join a prestigious university in London—a global hub of innovation and cultural exchange—aligns perfectly with my professional aspirations and academic philosophy.</w:t>
      </w:r>
    </w:p>
    <w:bookmarkStart w:id="20" w:name="academic-background-and-expertise"/>
    <w:p>
      <w:pPr>
        <w:pStyle w:val="Heading2"/>
      </w:pPr>
      <w:r>
        <w:t xml:space="preserve">Academic Background and Expertise</w:t>
      </w:r>
    </w:p>
    <w:p>
      <w:pPr>
        <w:pStyle w:val="FirstParagraph"/>
      </w:pPr>
      <w:r>
        <w:t xml:space="preserve">I hold a [PhD/Master’s] in [Field of Study] from [University Name], where I specialized in [specific area of research or teaching]. My academic journey has been defined by a rigorous pursuit of knowledge, interdisciplinary collaboration, and a dedication to fostering critical thinking among students. Over the years, I have served as a lecturer, associate professor, and department head at [Previous Institution], where I developed innovative curricula that bridged theoretical concepts with real-world applications. My work has been recognized through grants from [Funding Bodies], publications in top-tier journals such as [Journal Names], and invitations to speak at international conferences in the United Kingdom and beyond.</w:t>
      </w:r>
    </w:p>
    <w:bookmarkEnd w:id="20"/>
    <w:bookmarkStart w:id="21" w:name="Xb3c283f0bb681f44752e60eb666f87c6c2f2965"/>
    <w:p>
      <w:pPr>
        <w:pStyle w:val="Heading2"/>
      </w:pPr>
      <w:r>
        <w:t xml:space="preserve">Teaching Philosophy and Pedagogical Innovation</w:t>
      </w:r>
    </w:p>
    <w:p>
      <w:pPr>
        <w:pStyle w:val="FirstParagraph"/>
      </w:pPr>
      <w:r>
        <w:t xml:space="preserve">As a professor, I believe that education is a transformative process that empowers students to become independent thinkers and lifelong learners. My teaching philosophy emphasizes active learning, inclusive pedagogy, and the integration of technology to enhance student engagement. In London, where diversity and multiculturalism are integral to the academic landscape, I have consistently designed courses that reflect global perspectives while addressing local challenges. For instance, my module on [Course Title] at [Previous Institution] was praised for its interdisciplinary approach and its ability to connect students with community partners in the UK.</w:t>
      </w:r>
    </w:p>
    <w:p>
      <w:pPr>
        <w:pStyle w:val="BodyText"/>
      </w:pPr>
      <w:r>
        <w:t xml:space="preserve">Furthermore, I am committed to mentoring students from diverse backgrounds. In my role as a mentor at [Previous Institution], I supported over [X number] graduate students in their research endeavors, many of whom have gone on to secure positions at leading institutions in the United Kingdom and internationally. I am particularly drawn to the opportunity of working with [University Name]’s vibrant student body, which embodies the spirit of intellectual curiosity that defines London’s academic community.</w:t>
      </w:r>
    </w:p>
    <w:bookmarkEnd w:id="21"/>
    <w:bookmarkStart w:id="22" w:name="Xd8e6e2cda101264b1800f7ed7dd5b77036622ac"/>
    <w:p>
      <w:pPr>
        <w:pStyle w:val="Heading2"/>
      </w:pPr>
      <w:r>
        <w:t xml:space="preserve">Research Contributions and Collaborative Leadership</w:t>
      </w:r>
    </w:p>
    <w:p>
      <w:pPr>
        <w:pStyle w:val="FirstParagraph"/>
      </w:pPr>
      <w:r>
        <w:t xml:space="preserve">My research focuses on [Research Area], an interdisciplinary field that intersects with [related disciplines]. My work has been instrumental in advancing understanding in [specific area], as evidenced by my publications, invited lectures, and collaborations with institutions such as [Collaborating Institutions]. Notably, I led a major research project titled “[Project Title]” funded by [Funding Agency], which explored the impact of [topic] on [specific outcome]. This research has not only contributed to scholarly discourse but also informed policy recommendations in the United Kingdom.</w:t>
      </w:r>
    </w:p>
    <w:p>
      <w:pPr>
        <w:pStyle w:val="BodyText"/>
      </w:pPr>
      <w:r>
        <w:t xml:space="preserve">In London, where academia thrives on collaboration and innovation, I have actively engaged with local and international partners. For example, I co-founded the [Name of Initiative/Network], a platform that connects scholars across the UK to address pressing societal challenges. My ability to secure funding, build interdisciplinary teams, and translate research into actionable solutions makes me well-suited to contribute to [University Name]’s mission of excellence in research and community engagement.</w:t>
      </w:r>
    </w:p>
    <w:bookmarkEnd w:id="22"/>
    <w:bookmarkStart w:id="23" w:name="X39732a5bf0ef38d291f49249ccef0412a915477"/>
    <w:p>
      <w:pPr>
        <w:pStyle w:val="Heading2"/>
      </w:pPr>
      <w:r>
        <w:t xml:space="preserve">Institutional Fit and Commitment to London’s Academic Ecosystem</w:t>
      </w:r>
    </w:p>
    <w:p>
      <w:pPr>
        <w:pStyle w:val="FirstParagraph"/>
      </w:pPr>
      <w:r>
        <w:t xml:space="preserve">The United Kingdom, particularly London, is a unique academic environment where tradition meets innovation. [University Name]’s reputation as a leader in [specific field or area of study] resonates with my own values and goals. I am especially inspired by the university’s commitment to [specific value, e.g., "international collaboration," "sustainable development," or "social justice"], which aligns with my research and teaching priorities. London’s dynamic cultural landscape offers unparalleled opportunities for interdisciplinary work, and I am eager to contribute to the university’s efforts to position itself as a global academic leader.</w:t>
      </w:r>
    </w:p>
    <w:p>
      <w:pPr>
        <w:pStyle w:val="BodyText"/>
      </w:pPr>
      <w:r>
        <w:t xml:space="preserve">Moreover, I recognize the importance of fostering a supportive and inclusive academic community. My experience in leadership roles has taught me the value of empowering colleagues through mentorship, collaborative decision-making, and a focus on equity. I am confident that my ability to build bridges between departments, engage with stakeholders, and champion diversity will add significant value to [University Name]’s mission.</w:t>
      </w:r>
    </w:p>
    <w:bookmarkEnd w:id="23"/>
    <w:bookmarkStart w:id="24" w:name="conclusion"/>
    <w:p>
      <w:pPr>
        <w:pStyle w:val="Heading2"/>
      </w:pPr>
      <w:r>
        <w:t xml:space="preserve">Conclusion</w:t>
      </w:r>
    </w:p>
    <w:p>
      <w:pPr>
        <w:pStyle w:val="FirstParagraph"/>
      </w:pPr>
      <w:r>
        <w:t xml:space="preserve">In conclusion, I am deeply passionate about the opportunity to join [University Name] as a Professor in the United Kingdom, specifically in London. My academic background, teaching philosophy, research achievements, and commitment to fostering a collaborative environment make me an ideal candidate for this position. I am particularly drawn to the unique opportunities that London offers—its vibrant intellectual community, cultural richness, and global influence—to advance both my work and the university’s goals.</w:t>
      </w:r>
    </w:p>
    <w:p>
      <w:pPr>
        <w:pStyle w:val="BodyText"/>
      </w:pPr>
      <w:r>
        <w:t xml:space="preserve">I would be honored to discuss how my expertise aligns with [University Name]’s vision. Thank you for considering my application. I look forward to the possibility of contributing to the continued success of your institution in the heart of Lond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Kingdom London</dc:title>
  <dc:creator/>
  <dc:language>en</dc:language>
  <cp:keywords/>
  <dcterms:created xsi:type="dcterms:W3CDTF">2026-07-23T20:30:58Z</dcterms:created>
  <dcterms:modified xsi:type="dcterms:W3CDTF">2026-07-23T20:30:58Z</dcterms:modified>
</cp:coreProperties>
</file>

<file path=docProps/custom.xml><?xml version="1.0" encoding="utf-8"?>
<Properties xmlns="http://schemas.openxmlformats.org/officeDocument/2006/custom-properties" xmlns:vt="http://schemas.openxmlformats.org/officeDocument/2006/docPropsVTypes"/>
</file>